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9E6489" w:rsidRPr="007806A6" w:rsidRDefault="001876B3" w:rsidP="007806A6">
      <w:r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13995</wp:posOffset>
                </wp:positionH>
                <wp:positionV relativeFrom="paragraph">
                  <wp:posOffset>-367665</wp:posOffset>
                </wp:positionV>
                <wp:extent cx="6182995" cy="680085"/>
                <wp:effectExtent l="5080" t="13335" r="12700" b="11430"/>
                <wp:wrapNone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2995" cy="680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806A6" w:rsidRPr="0042655D" w:rsidRDefault="007806A6" w:rsidP="007806A6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42655D">
                              <w:rPr>
                                <w:b/>
                                <w:sz w:val="24"/>
                              </w:rPr>
                              <w:t>Pitt County Schools</w:t>
                            </w:r>
                          </w:p>
                          <w:p w:rsidR="007806A6" w:rsidRDefault="006D5B7C" w:rsidP="007806A6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Title I </w:t>
                            </w:r>
                            <w:r w:rsidR="007806A6" w:rsidRPr="0042655D">
                              <w:rPr>
                                <w:b/>
                                <w:sz w:val="24"/>
                              </w:rPr>
                              <w:t>Parent Meeting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 Sign-In Sheet</w:t>
                            </w:r>
                          </w:p>
                          <w:p w:rsidR="007806A6" w:rsidRDefault="007806A6" w:rsidP="007806A6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  <w:p w:rsidR="007806A6" w:rsidRPr="0042655D" w:rsidRDefault="007806A6" w:rsidP="007806A6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Name of Meeting: 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16.85pt;margin-top:-28.95pt;width:486.85pt;height:53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" strokecolor="white [3212]">
                <v:textbox>
                  <w:txbxContent>
                    <w:p w:rsidR="007806A6" w:rsidRPr="0042655D" w:rsidRDefault="007806A6" w:rsidP="007806A6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 w:rsidRPr="0042655D">
                        <w:rPr>
                          <w:b/>
                          <w:sz w:val="24"/>
                        </w:rPr>
                        <w:t>Pitt County Schools</w:t>
                      </w:r>
                    </w:p>
                    <w:p w:rsidR="007806A6" w:rsidRDefault="006D5B7C" w:rsidP="007806A6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Title I </w:t>
                      </w:r>
                      <w:r w:rsidR="007806A6" w:rsidRPr="0042655D">
                        <w:rPr>
                          <w:b/>
                          <w:sz w:val="24"/>
                        </w:rPr>
                        <w:t>Parent Meeting</w:t>
                      </w:r>
                      <w:r>
                        <w:rPr>
                          <w:b/>
                          <w:sz w:val="24"/>
                        </w:rPr>
                        <w:t xml:space="preserve"> Sign-In Sheet</w:t>
                      </w:r>
                    </w:p>
                    <w:p w:rsidR="007806A6" w:rsidRDefault="007806A6" w:rsidP="007806A6">
                      <w:pPr>
                        <w:rPr>
                          <w:b/>
                          <w:sz w:val="24"/>
                        </w:rPr>
                      </w:pPr>
                    </w:p>
                    <w:p w:rsidR="007806A6" w:rsidRPr="0042655D" w:rsidRDefault="007806A6" w:rsidP="007806A6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Name of Meeting: 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5"/>
        <w:gridCol w:w="3583"/>
        <w:gridCol w:w="809"/>
        <w:gridCol w:w="2989"/>
      </w:tblGrid>
      <w:tr w:rsidR="009E6489" w:rsidRPr="0042655D" w:rsidTr="00A77A51"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E6489" w:rsidRPr="0042655D" w:rsidRDefault="009E6489" w:rsidP="00A77A51">
            <w:pPr>
              <w:spacing w:line="360" w:lineRule="auto"/>
              <w:contextualSpacing/>
              <w:rPr>
                <w:b/>
                <w:szCs w:val="24"/>
              </w:rPr>
            </w:pPr>
            <w:r w:rsidRPr="0042655D">
              <w:rPr>
                <w:b/>
                <w:szCs w:val="24"/>
              </w:rPr>
              <w:t>School:</w:t>
            </w:r>
          </w:p>
        </w:tc>
        <w:tc>
          <w:tcPr>
            <w:tcW w:w="738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E6489" w:rsidRPr="009E6489" w:rsidRDefault="009E6489" w:rsidP="00A77A51">
            <w:pPr>
              <w:spacing w:line="360" w:lineRule="auto"/>
              <w:contextualSpacing/>
              <w:rPr>
                <w:b/>
                <w:i/>
                <w:szCs w:val="24"/>
              </w:rPr>
            </w:pPr>
          </w:p>
        </w:tc>
      </w:tr>
      <w:tr w:rsidR="009E6489" w:rsidRPr="0042655D" w:rsidTr="00A77A51"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E6489" w:rsidRPr="0042655D" w:rsidRDefault="009E6489" w:rsidP="00A77A51">
            <w:pPr>
              <w:spacing w:line="360" w:lineRule="auto"/>
              <w:contextualSpacing/>
              <w:rPr>
                <w:b/>
                <w:szCs w:val="24"/>
              </w:rPr>
            </w:pPr>
            <w:r w:rsidRPr="0042655D">
              <w:rPr>
                <w:b/>
                <w:szCs w:val="24"/>
              </w:rPr>
              <w:t>Date of Meeting:</w:t>
            </w:r>
          </w:p>
        </w:tc>
        <w:tc>
          <w:tcPr>
            <w:tcW w:w="35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E6489" w:rsidRPr="009E6489" w:rsidRDefault="009E6489" w:rsidP="00A77A51">
            <w:pPr>
              <w:spacing w:line="360" w:lineRule="auto"/>
              <w:contextualSpacing/>
              <w:rPr>
                <w:b/>
                <w:i/>
                <w:szCs w:val="24"/>
              </w:rPr>
            </w:pP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E6489" w:rsidRPr="009E6489" w:rsidRDefault="009E6489" w:rsidP="00A77A51">
            <w:pPr>
              <w:spacing w:line="360" w:lineRule="auto"/>
              <w:contextualSpacing/>
              <w:rPr>
                <w:b/>
                <w:szCs w:val="24"/>
              </w:rPr>
            </w:pPr>
            <w:r w:rsidRPr="009E6489">
              <w:rPr>
                <w:b/>
                <w:szCs w:val="24"/>
              </w:rPr>
              <w:t>Time:</w:t>
            </w:r>
          </w:p>
        </w:tc>
        <w:tc>
          <w:tcPr>
            <w:tcW w:w="29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E6489" w:rsidRPr="009E6489" w:rsidRDefault="009E6489" w:rsidP="00A77A51">
            <w:pPr>
              <w:spacing w:line="360" w:lineRule="auto"/>
              <w:contextualSpacing/>
              <w:rPr>
                <w:b/>
                <w:i/>
                <w:szCs w:val="24"/>
              </w:rPr>
            </w:pPr>
          </w:p>
        </w:tc>
      </w:tr>
      <w:tr w:rsidR="009E6489" w:rsidRPr="0042655D" w:rsidTr="00A77A51"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E6489" w:rsidRPr="0042655D" w:rsidRDefault="009E6489" w:rsidP="00A77A51">
            <w:pPr>
              <w:spacing w:line="360" w:lineRule="auto"/>
              <w:contextualSpacing/>
              <w:rPr>
                <w:b/>
                <w:szCs w:val="24"/>
              </w:rPr>
            </w:pPr>
            <w:r>
              <w:rPr>
                <w:b/>
                <w:szCs w:val="24"/>
              </w:rPr>
              <w:t>Topic of Workshop</w:t>
            </w:r>
            <w:r w:rsidRPr="0042655D">
              <w:rPr>
                <w:b/>
                <w:szCs w:val="24"/>
              </w:rPr>
              <w:t>:</w:t>
            </w:r>
          </w:p>
        </w:tc>
        <w:tc>
          <w:tcPr>
            <w:tcW w:w="73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9E6489" w:rsidRPr="009E6489" w:rsidRDefault="009E6489" w:rsidP="00A77A51">
            <w:pPr>
              <w:spacing w:line="360" w:lineRule="auto"/>
              <w:contextualSpacing/>
              <w:rPr>
                <w:b/>
                <w:i/>
                <w:szCs w:val="24"/>
              </w:rPr>
            </w:pPr>
          </w:p>
        </w:tc>
      </w:tr>
    </w:tbl>
    <w:p w:rsidR="007806A6" w:rsidRPr="007806A6" w:rsidRDefault="001876B3" w:rsidP="007806A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32460</wp:posOffset>
                </wp:positionH>
                <wp:positionV relativeFrom="paragraph">
                  <wp:posOffset>137795</wp:posOffset>
                </wp:positionV>
                <wp:extent cx="7313930" cy="5009515"/>
                <wp:effectExtent l="5715" t="13970" r="5080" b="5715"/>
                <wp:wrapNone/>
                <wp:docPr id="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3930" cy="5009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046"/>
                              <w:gridCol w:w="3847"/>
                              <w:gridCol w:w="3506"/>
                            </w:tblGrid>
                            <w:tr w:rsidR="009E6489" w:rsidRPr="003B71FC" w:rsidTr="009E6489">
                              <w:trPr>
                                <w:trHeight w:val="443"/>
                              </w:trPr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A77A51">
                                  <w:pPr>
                                    <w:jc w:val="center"/>
                                    <w:rPr>
                                      <w:b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</w:rPr>
                                    <w:t>Student</w:t>
                                  </w:r>
                                  <w:r w:rsidRPr="003B71FC">
                                    <w:rPr>
                                      <w:b/>
                                      <w:sz w:val="28"/>
                                    </w:rPr>
                                    <w:t xml:space="preserve"> Name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A77A51">
                                  <w:pPr>
                                    <w:jc w:val="center"/>
                                    <w:rPr>
                                      <w:b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</w:rPr>
                                    <w:t>Parent</w:t>
                                  </w:r>
                                  <w:r w:rsidRPr="003B71FC">
                                    <w:rPr>
                                      <w:b/>
                                      <w:sz w:val="28"/>
                                    </w:rPr>
                                    <w:t xml:space="preserve"> Name</w:t>
                                  </w: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A77A51">
                                  <w:pPr>
                                    <w:jc w:val="center"/>
                                    <w:rPr>
                                      <w:b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</w:rPr>
                                    <w:t>Teacher Name</w:t>
                                  </w: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 w:rsidRPr="003B71FC">
                                    <w:rPr>
                                      <w:sz w:val="28"/>
                                    </w:rPr>
                                    <w:t>1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 w:rsidRPr="003B71FC">
                                    <w:rPr>
                                      <w:sz w:val="28"/>
                                    </w:rPr>
                                    <w:t>2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 w:rsidRPr="003B71FC">
                                    <w:rPr>
                                      <w:sz w:val="28"/>
                                    </w:rPr>
                                    <w:t>3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 w:rsidRPr="003B71FC">
                                    <w:rPr>
                                      <w:sz w:val="28"/>
                                    </w:rPr>
                                    <w:t>4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 w:rsidRPr="003B71FC">
                                    <w:rPr>
                                      <w:sz w:val="28"/>
                                    </w:rPr>
                                    <w:t>5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 w:rsidRPr="003B71FC">
                                    <w:rPr>
                                      <w:sz w:val="28"/>
                                    </w:rPr>
                                    <w:t>6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 w:rsidRPr="003B71FC">
                                    <w:rPr>
                                      <w:sz w:val="28"/>
                                    </w:rPr>
                                    <w:t>7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 w:rsidRPr="003B71FC">
                                    <w:rPr>
                                      <w:sz w:val="28"/>
                                    </w:rPr>
                                    <w:t>8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 w:rsidRPr="003B71FC">
                                    <w:rPr>
                                      <w:sz w:val="28"/>
                                    </w:rPr>
                                    <w:t>9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 w:rsidRPr="003B71FC">
                                    <w:rPr>
                                      <w:sz w:val="28"/>
                                    </w:rPr>
                                    <w:t>10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 w:rsidRPr="003B71FC">
                                    <w:rPr>
                                      <w:sz w:val="28"/>
                                    </w:rPr>
                                    <w:t>11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 w:rsidRPr="003B71FC">
                                    <w:rPr>
                                      <w:sz w:val="28"/>
                                    </w:rPr>
                                    <w:t>12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 w:rsidRPr="003B71FC">
                                    <w:rPr>
                                      <w:sz w:val="28"/>
                                    </w:rPr>
                                    <w:t>13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 w:rsidRPr="003B71FC">
                                    <w:rPr>
                                      <w:sz w:val="28"/>
                                    </w:rPr>
                                    <w:t>14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 w:rsidRPr="003B71FC">
                                    <w:rPr>
                                      <w:sz w:val="28"/>
                                    </w:rPr>
                                    <w:t>15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 w:rsidRPr="003B71FC">
                                    <w:rPr>
                                      <w:sz w:val="28"/>
                                    </w:rPr>
                                    <w:t>16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>17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>18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>19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  <w:tr w:rsidR="009E6489" w:rsidRPr="003B71FC" w:rsidTr="009E6489">
                              <w:tc>
                                <w:tcPr>
                                  <w:tcW w:w="4046" w:type="dxa"/>
                                </w:tcPr>
                                <w:p w:rsidR="007C0309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>20.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6" w:type="dxa"/>
                                </w:tcPr>
                                <w:p w:rsidR="007C0309" w:rsidRPr="003B71FC" w:rsidRDefault="007C0309" w:rsidP="009E6489">
                                  <w:pPr>
                                    <w:spacing w:after="0" w:line="240" w:lineRule="auto"/>
                                    <w:rPr>
                                      <w:sz w:val="28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7C0309" w:rsidRDefault="007C0309" w:rsidP="009E6489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7" type="#_x0000_t202" style="position:absolute;margin-left:-49.8pt;margin-top:10.85pt;width:575.9pt;height:394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" strokecolor="white [3212]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046"/>
                        <w:gridCol w:w="3847"/>
                        <w:gridCol w:w="3506"/>
                      </w:tblGrid>
                      <w:tr w:rsidR="009E6489" w:rsidRPr="003B71FC" w:rsidTr="009E6489">
                        <w:trPr>
                          <w:trHeight w:val="443"/>
                        </w:trPr>
                        <w:tc>
                          <w:tcPr>
                            <w:tcW w:w="4046" w:type="dxa"/>
                          </w:tcPr>
                          <w:p w:rsidR="007C0309" w:rsidRPr="003B71FC" w:rsidRDefault="007C0309" w:rsidP="00A77A51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Student</w:t>
                            </w:r>
                            <w:r w:rsidRPr="003B71FC">
                              <w:rPr>
                                <w:b/>
                                <w:sz w:val="28"/>
                              </w:rPr>
                              <w:t xml:space="preserve"> Name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A77A51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Parent</w:t>
                            </w:r>
                            <w:r w:rsidRPr="003B71FC">
                              <w:rPr>
                                <w:b/>
                                <w:sz w:val="28"/>
                              </w:rPr>
                              <w:t xml:space="preserve"> Name</w:t>
                            </w: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A77A51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Teacher Name</w:t>
                            </w: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B71FC">
                              <w:rPr>
                                <w:sz w:val="28"/>
                              </w:rPr>
                              <w:t>1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B71FC">
                              <w:rPr>
                                <w:sz w:val="28"/>
                              </w:rPr>
                              <w:t>2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B71FC">
                              <w:rPr>
                                <w:sz w:val="28"/>
                              </w:rPr>
                              <w:t>3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B71FC">
                              <w:rPr>
                                <w:sz w:val="28"/>
                              </w:rPr>
                              <w:t>4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B71FC">
                              <w:rPr>
                                <w:sz w:val="28"/>
                              </w:rPr>
                              <w:t>5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B71FC">
                              <w:rPr>
                                <w:sz w:val="28"/>
                              </w:rPr>
                              <w:t>6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B71FC">
                              <w:rPr>
                                <w:sz w:val="28"/>
                              </w:rPr>
                              <w:t>7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B71FC">
                              <w:rPr>
                                <w:sz w:val="28"/>
                              </w:rPr>
                              <w:t>8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B71FC">
                              <w:rPr>
                                <w:sz w:val="28"/>
                              </w:rPr>
                              <w:t>9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B71FC">
                              <w:rPr>
                                <w:sz w:val="28"/>
                              </w:rPr>
                              <w:t>10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B71FC">
                              <w:rPr>
                                <w:sz w:val="28"/>
                              </w:rPr>
                              <w:t>11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B71FC">
                              <w:rPr>
                                <w:sz w:val="28"/>
                              </w:rPr>
                              <w:t>12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B71FC">
                              <w:rPr>
                                <w:sz w:val="28"/>
                              </w:rPr>
                              <w:t>13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B71FC">
                              <w:rPr>
                                <w:sz w:val="28"/>
                              </w:rPr>
                              <w:t>14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B71FC">
                              <w:rPr>
                                <w:sz w:val="28"/>
                              </w:rPr>
                              <w:t>15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B71FC">
                              <w:rPr>
                                <w:sz w:val="28"/>
                              </w:rPr>
                              <w:t>16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17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18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19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  <w:tr w:rsidR="009E6489" w:rsidRPr="003B71FC" w:rsidTr="009E6489">
                        <w:tc>
                          <w:tcPr>
                            <w:tcW w:w="4046" w:type="dxa"/>
                          </w:tcPr>
                          <w:p w:rsidR="007C0309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20.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506" w:type="dxa"/>
                          </w:tcPr>
                          <w:p w:rsidR="007C0309" w:rsidRPr="003B71FC" w:rsidRDefault="007C0309" w:rsidP="009E6489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</w:tc>
                      </w:tr>
                    </w:tbl>
                    <w:p w:rsidR="007C0309" w:rsidRDefault="007C0309" w:rsidP="009E6489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7806A6" w:rsidRPr="007806A6" w:rsidRDefault="007806A6" w:rsidP="007806A6"/>
    <w:p w:rsidR="007806A6" w:rsidRPr="007806A6" w:rsidRDefault="007806A6" w:rsidP="007806A6"/>
    <w:p w:rsidR="007806A6" w:rsidRPr="007806A6" w:rsidRDefault="007806A6" w:rsidP="007806A6"/>
    <w:p w:rsidR="007806A6" w:rsidRPr="007806A6" w:rsidRDefault="007806A6" w:rsidP="007806A6"/>
    <w:p w:rsidR="007806A6" w:rsidRPr="007806A6" w:rsidRDefault="007806A6" w:rsidP="007806A6"/>
    <w:p w:rsidR="009E6489" w:rsidRDefault="009E6489" w:rsidP="007806A6"/>
    <w:p w:rsidR="009E6489" w:rsidRPr="009E6489" w:rsidRDefault="009E6489" w:rsidP="009E6489"/>
    <w:p w:rsidR="009E6489" w:rsidRPr="009E6489" w:rsidRDefault="009E6489" w:rsidP="009E6489"/>
    <w:p w:rsidR="009E6489" w:rsidRPr="009E6489" w:rsidRDefault="009E6489" w:rsidP="009E6489"/>
    <w:p w:rsidR="009E6489" w:rsidRPr="009E6489" w:rsidRDefault="009E6489" w:rsidP="009E6489"/>
    <w:p w:rsidR="009E6489" w:rsidRPr="009E6489" w:rsidRDefault="009E6489" w:rsidP="009E6489"/>
    <w:p w:rsidR="009E6489" w:rsidRPr="009E6489" w:rsidRDefault="009E6489" w:rsidP="009E6489"/>
    <w:p w:rsidR="009E6489" w:rsidRPr="009E6489" w:rsidRDefault="009E6489" w:rsidP="009E6489"/>
    <w:p w:rsidR="009E6489" w:rsidRPr="009E6489" w:rsidRDefault="009E6489" w:rsidP="009E6489"/>
    <w:p w:rsidR="009E6489" w:rsidRPr="009E6489" w:rsidRDefault="009E6489" w:rsidP="009E6489"/>
    <w:p w:rsidR="009E6489" w:rsidRDefault="009E6489" w:rsidP="009E6489">
      <w:pPr>
        <w:spacing w:after="0" w:line="240" w:lineRule="auto"/>
      </w:pPr>
    </w:p>
    <w:tbl>
      <w:tblPr>
        <w:tblStyle w:val="TableGrid"/>
        <w:tblW w:w="9619" w:type="dxa"/>
        <w:tblLook w:val="04A0" w:firstRow="1" w:lastRow="0" w:firstColumn="1" w:lastColumn="0" w:noHBand="0" w:noVBand="1"/>
      </w:tblPr>
      <w:tblGrid>
        <w:gridCol w:w="9619"/>
      </w:tblGrid>
      <w:tr w:rsidR="009E6489" w:rsidRPr="00F72EF3" w:rsidTr="009E6489">
        <w:trPr>
          <w:trHeight w:val="337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:rsidR="009E6489" w:rsidRPr="009E6489" w:rsidRDefault="009E6489" w:rsidP="00A77A51">
            <w:pPr>
              <w:rPr>
                <w:sz w:val="8"/>
                <w:szCs w:val="24"/>
              </w:rPr>
            </w:pPr>
          </w:p>
        </w:tc>
      </w:tr>
    </w:tbl>
    <w:p w:rsidR="009E6489" w:rsidRDefault="009E6489" w:rsidP="009E6489">
      <w:pPr>
        <w:jc w:val="center"/>
        <w:rPr>
          <w:b/>
          <w:sz w:val="24"/>
          <w:szCs w:val="24"/>
        </w:rPr>
      </w:pPr>
      <w:r w:rsidRPr="00F72EF3">
        <w:rPr>
          <w:b/>
          <w:sz w:val="24"/>
          <w:szCs w:val="24"/>
        </w:rPr>
        <w:t xml:space="preserve">Other Members (Title </w:t>
      </w:r>
      <w:proofErr w:type="gramStart"/>
      <w:r w:rsidRPr="00F72EF3">
        <w:rPr>
          <w:b/>
          <w:sz w:val="24"/>
          <w:szCs w:val="24"/>
        </w:rPr>
        <w:t>I</w:t>
      </w:r>
      <w:proofErr w:type="gramEnd"/>
      <w:r w:rsidRPr="00F72EF3">
        <w:rPr>
          <w:b/>
          <w:sz w:val="24"/>
          <w:szCs w:val="24"/>
        </w:rPr>
        <w:t xml:space="preserve"> Teachers, Classroom Teachers, Principals, etc.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"/>
        <w:gridCol w:w="4230"/>
        <w:gridCol w:w="540"/>
        <w:gridCol w:w="4248"/>
      </w:tblGrid>
      <w:tr w:rsidR="009E6489" w:rsidTr="00A77A51">
        <w:tc>
          <w:tcPr>
            <w:tcW w:w="558" w:type="dxa"/>
          </w:tcPr>
          <w:p w:rsidR="009E6489" w:rsidRDefault="009E6489" w:rsidP="009E648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4230" w:type="dxa"/>
            <w:tcBorders>
              <w:bottom w:val="single" w:sz="4" w:space="0" w:color="auto"/>
            </w:tcBorders>
          </w:tcPr>
          <w:p w:rsidR="009E6489" w:rsidRDefault="009E6489" w:rsidP="009E6489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540" w:type="dxa"/>
          </w:tcPr>
          <w:p w:rsidR="009E6489" w:rsidRDefault="009E6489" w:rsidP="009E6489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</w:tc>
        <w:tc>
          <w:tcPr>
            <w:tcW w:w="4248" w:type="dxa"/>
            <w:tcBorders>
              <w:bottom w:val="single" w:sz="4" w:space="0" w:color="auto"/>
            </w:tcBorders>
          </w:tcPr>
          <w:p w:rsidR="009E6489" w:rsidRDefault="009E6489" w:rsidP="009E6489">
            <w:pPr>
              <w:spacing w:after="0"/>
              <w:rPr>
                <w:sz w:val="24"/>
                <w:szCs w:val="24"/>
              </w:rPr>
            </w:pPr>
          </w:p>
        </w:tc>
      </w:tr>
      <w:tr w:rsidR="009E6489" w:rsidTr="00A77A51">
        <w:tc>
          <w:tcPr>
            <w:tcW w:w="558" w:type="dxa"/>
          </w:tcPr>
          <w:p w:rsidR="009E6489" w:rsidRDefault="009E6489" w:rsidP="009E648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230" w:type="dxa"/>
            <w:tcBorders>
              <w:top w:val="single" w:sz="4" w:space="0" w:color="auto"/>
              <w:bottom w:val="single" w:sz="4" w:space="0" w:color="auto"/>
            </w:tcBorders>
          </w:tcPr>
          <w:p w:rsidR="009E6489" w:rsidRDefault="009E6489" w:rsidP="009E6489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540" w:type="dxa"/>
          </w:tcPr>
          <w:p w:rsidR="009E6489" w:rsidRDefault="009E6489" w:rsidP="009E6489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</w:p>
        </w:tc>
        <w:tc>
          <w:tcPr>
            <w:tcW w:w="4248" w:type="dxa"/>
            <w:tcBorders>
              <w:top w:val="single" w:sz="4" w:space="0" w:color="auto"/>
              <w:bottom w:val="single" w:sz="4" w:space="0" w:color="auto"/>
            </w:tcBorders>
          </w:tcPr>
          <w:p w:rsidR="009E6489" w:rsidRDefault="009E6489" w:rsidP="009E6489">
            <w:pPr>
              <w:spacing w:after="0"/>
              <w:rPr>
                <w:sz w:val="24"/>
                <w:szCs w:val="24"/>
              </w:rPr>
            </w:pPr>
          </w:p>
        </w:tc>
      </w:tr>
      <w:tr w:rsidR="009E6489" w:rsidTr="00A77A51">
        <w:tc>
          <w:tcPr>
            <w:tcW w:w="558" w:type="dxa"/>
          </w:tcPr>
          <w:p w:rsidR="009E6489" w:rsidRDefault="009E6489" w:rsidP="009E648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4230" w:type="dxa"/>
            <w:tcBorders>
              <w:top w:val="single" w:sz="4" w:space="0" w:color="auto"/>
              <w:bottom w:val="single" w:sz="4" w:space="0" w:color="auto"/>
            </w:tcBorders>
          </w:tcPr>
          <w:p w:rsidR="009E6489" w:rsidRDefault="009E6489" w:rsidP="009E6489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540" w:type="dxa"/>
          </w:tcPr>
          <w:p w:rsidR="009E6489" w:rsidRDefault="009E6489" w:rsidP="009E6489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</w:t>
            </w:r>
          </w:p>
        </w:tc>
        <w:tc>
          <w:tcPr>
            <w:tcW w:w="4248" w:type="dxa"/>
            <w:tcBorders>
              <w:top w:val="single" w:sz="4" w:space="0" w:color="auto"/>
              <w:bottom w:val="single" w:sz="4" w:space="0" w:color="auto"/>
            </w:tcBorders>
          </w:tcPr>
          <w:p w:rsidR="009E6489" w:rsidRDefault="009E6489" w:rsidP="009E6489">
            <w:pPr>
              <w:spacing w:after="0"/>
              <w:rPr>
                <w:sz w:val="24"/>
                <w:szCs w:val="24"/>
              </w:rPr>
            </w:pPr>
          </w:p>
        </w:tc>
      </w:tr>
      <w:tr w:rsidR="009E6489" w:rsidTr="00A77A51">
        <w:tc>
          <w:tcPr>
            <w:tcW w:w="558" w:type="dxa"/>
          </w:tcPr>
          <w:p w:rsidR="009E6489" w:rsidRDefault="009E6489" w:rsidP="009E648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4230" w:type="dxa"/>
            <w:tcBorders>
              <w:top w:val="single" w:sz="4" w:space="0" w:color="auto"/>
              <w:bottom w:val="single" w:sz="4" w:space="0" w:color="auto"/>
            </w:tcBorders>
          </w:tcPr>
          <w:p w:rsidR="009E6489" w:rsidRDefault="009E6489" w:rsidP="009E6489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540" w:type="dxa"/>
          </w:tcPr>
          <w:p w:rsidR="009E6489" w:rsidRDefault="009E6489" w:rsidP="009E6489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</w:t>
            </w:r>
          </w:p>
        </w:tc>
        <w:tc>
          <w:tcPr>
            <w:tcW w:w="4248" w:type="dxa"/>
            <w:tcBorders>
              <w:top w:val="single" w:sz="4" w:space="0" w:color="auto"/>
              <w:bottom w:val="single" w:sz="4" w:space="0" w:color="auto"/>
            </w:tcBorders>
          </w:tcPr>
          <w:p w:rsidR="009E6489" w:rsidRDefault="009E6489" w:rsidP="009E6489">
            <w:pPr>
              <w:spacing w:after="0"/>
              <w:rPr>
                <w:sz w:val="24"/>
                <w:szCs w:val="24"/>
              </w:rPr>
            </w:pPr>
          </w:p>
        </w:tc>
      </w:tr>
      <w:tr w:rsidR="009E6489" w:rsidTr="00A77A51">
        <w:tc>
          <w:tcPr>
            <w:tcW w:w="558" w:type="dxa"/>
          </w:tcPr>
          <w:p w:rsidR="009E6489" w:rsidRDefault="009E6489" w:rsidP="009E648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</w:tc>
        <w:tc>
          <w:tcPr>
            <w:tcW w:w="4230" w:type="dxa"/>
            <w:tcBorders>
              <w:top w:val="single" w:sz="4" w:space="0" w:color="auto"/>
            </w:tcBorders>
          </w:tcPr>
          <w:p w:rsidR="009E6489" w:rsidRDefault="009E6489" w:rsidP="009E6489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540" w:type="dxa"/>
          </w:tcPr>
          <w:p w:rsidR="009E6489" w:rsidRDefault="009E6489" w:rsidP="009E6489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</w:t>
            </w:r>
          </w:p>
        </w:tc>
        <w:tc>
          <w:tcPr>
            <w:tcW w:w="4248" w:type="dxa"/>
            <w:tcBorders>
              <w:top w:val="single" w:sz="4" w:space="0" w:color="auto"/>
            </w:tcBorders>
          </w:tcPr>
          <w:p w:rsidR="009E6489" w:rsidRDefault="009E6489" w:rsidP="009E6489">
            <w:pPr>
              <w:spacing w:after="0"/>
              <w:rPr>
                <w:sz w:val="24"/>
                <w:szCs w:val="24"/>
              </w:rPr>
            </w:pPr>
          </w:p>
        </w:tc>
      </w:tr>
      <w:tr w:rsidR="009E6489" w:rsidTr="00A77A5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95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:rsidR="009E6489" w:rsidRPr="009E6489" w:rsidRDefault="009E6489" w:rsidP="009E6489">
            <w:pPr>
              <w:spacing w:after="0"/>
              <w:rPr>
                <w:sz w:val="20"/>
                <w:szCs w:val="24"/>
              </w:rPr>
            </w:pPr>
          </w:p>
        </w:tc>
      </w:tr>
      <w:tr w:rsidR="009E6489" w:rsidTr="00A77A5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957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9E6489" w:rsidRPr="009E6489" w:rsidRDefault="009E6489" w:rsidP="009E6489">
            <w:pPr>
              <w:spacing w:after="0"/>
              <w:contextualSpacing/>
              <w:rPr>
                <w:b/>
                <w:sz w:val="32"/>
                <w:szCs w:val="24"/>
              </w:rPr>
            </w:pPr>
            <w:r w:rsidRPr="00BF2B2B">
              <w:rPr>
                <w:b/>
                <w:sz w:val="24"/>
                <w:szCs w:val="24"/>
              </w:rPr>
              <w:t>Submitted by:</w:t>
            </w:r>
          </w:p>
        </w:tc>
      </w:tr>
    </w:tbl>
    <w:p w:rsidR="002C1C1E" w:rsidRPr="009E6489" w:rsidRDefault="002C1C1E" w:rsidP="009E6489">
      <w:pPr>
        <w:spacing w:after="0"/>
      </w:pPr>
    </w:p>
    <w:sectPr w:rsidR="002C1C1E" w:rsidRPr="009E6489" w:rsidSect="009E6489">
      <w:pgSz w:w="12240" w:h="15840"/>
      <w:pgMar w:top="864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zIyNTUytDAxNDZV0lEKTi0uzszPAykwrAUAB8eQIywAAAA="/>
  </w:docVars>
  <w:rsids>
    <w:rsidRoot w:val="007806A6"/>
    <w:rsid w:val="001876B3"/>
    <w:rsid w:val="002C1C1E"/>
    <w:rsid w:val="003F5345"/>
    <w:rsid w:val="00461AD8"/>
    <w:rsid w:val="00631883"/>
    <w:rsid w:val="006D5B7C"/>
    <w:rsid w:val="007806A6"/>
    <w:rsid w:val="007C0309"/>
    <w:rsid w:val="0081193C"/>
    <w:rsid w:val="0096462F"/>
    <w:rsid w:val="009E6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06A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806A6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06A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806A6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5342EB-5090-46BE-AD66-DCD66C161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tt County Schools</Company>
  <LinksUpToDate>false</LinksUpToDate>
  <CharactersWithSpaces>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sonk</dc:creator>
  <cp:lastModifiedBy>Patricia M. Cox</cp:lastModifiedBy>
  <cp:revision>2</cp:revision>
  <dcterms:created xsi:type="dcterms:W3CDTF">2017-08-24T18:17:00Z</dcterms:created>
  <dcterms:modified xsi:type="dcterms:W3CDTF">2017-08-24T18:17:00Z</dcterms:modified>
</cp:coreProperties>
</file>